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图拓扑序列栈-深度优先队列-广度优先"/>
    <w:p>
      <w:pPr>
        <w:pStyle w:val="Heading1"/>
      </w:pPr>
      <w:r>
        <w:t xml:space="preserve">图【拓扑序列】【栈-深度优先】【队列-广度优先】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32204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421575224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题目分析栈-深度优先"/>
    <w:p>
      <w:pPr>
        <w:pStyle w:val="Heading2"/>
      </w:pPr>
      <w:r>
        <w:t xml:space="preserve">题目分析：【栈-深度优先】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可以入栈，当且仅当u所有相邻结点都已入栈；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每个结点有三种状态：待搜索、搜索中、已完成；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利用邻接表法存储图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leetcode-cn.com/problems/course-schedule/solution/ke-cheng-biao-by-leetcode-solution/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Fini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prerequisi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利用邻接表法存储表</w:t>
      </w:r>
      <w:r>
        <w:br/>
      </w:r>
      <w:r>
        <w:rPr>
          <w:rStyle w:val="NormalTok"/>
        </w:rPr>
        <w:t xml:space="preserve">    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our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our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requisi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visited[i]为0表示待搜索、1表示搜索中、2表示已完成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变化visited[i]的值来表示其状态（此处由于没有要求求拓扑序列，所有灭有必要让其真入栈）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Course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course-schedule/solution/ke-cheng-biao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25"/>
    <w:bookmarkStart w:id="29" w:name="题目分析队列-广度优先"/>
    <w:p>
      <w:pPr>
        <w:pStyle w:val="Heading2"/>
      </w:pPr>
      <w:r>
        <w:t xml:space="preserve">题目分析：【队列-广度优先】</w:t>
      </w:r>
    </w:p>
    <w:p>
      <w:pPr>
        <w:pStyle w:val="FirstParagraph"/>
      </w:pPr>
      <w:r>
        <w:t xml:space="preserve">1.方法一的深度优先搜索是一种「逆向思维」：最先被放入栈中的节点是在拓扑排序中最后面的节点。我们也可以使用正向思维，顺序地生成拓扑排序，这种方法也更加直观。</w:t>
      </w:r>
    </w:p>
    <w:p>
      <w:pPr>
        <w:pStyle w:val="BodyText"/>
      </w:pPr>
      <w:r>
        <w:t xml:space="preserve">2.我们使用一个队列来进行广度优先搜索。初始时，所有入度为 0 的节点都被放入队列中，它们就是可以作为拓扑排序最前面的节点，并且它们之间的相对顺序是无关紧要的。</w:t>
      </w:r>
    </w:p>
    <w:p>
      <w:pPr>
        <w:pStyle w:val="BodyText"/>
      </w:pPr>
      <w:r>
        <w:t xml:space="preserve">3.</w:t>
      </w:r>
      <w:r>
        <w:drawing>
          <wp:inline>
            <wp:extent cx="5334000" cy="3165456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4221600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Fini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prerequisi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图的邻接表的结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还需要求的是各个点的入度</w:t>
      </w:r>
      <w:r>
        <w:br/>
      </w:r>
      <w:r>
        <w:rPr>
          <w:rStyle w:val="NormalTok"/>
        </w:rPr>
        <w:t xml:space="preserve">    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our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d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Cour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requisi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n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所有入度为0的点入队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Cour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n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i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Cours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course-schedule/solution/ke-cheng-biao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s://leetcode-cn.com/problems/course-schedule/solution/ke-cheng-biao-by-leetcode-solu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etcode-cn.com/problems/course-schedule/solution/ke-cheng-biao-by-leetcode-solu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2:03Z</dcterms:created>
  <dcterms:modified xsi:type="dcterms:W3CDTF">2022-02-09T14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